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stTable6Colorful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6"/>
        <w:gridCol w:w="2137"/>
        <w:gridCol w:w="5877"/>
      </w:tblGrid>
      <w:tr w:rsidR="000D7643" w14:paraId="65FBB0D7" w14:textId="77777777" w:rsidTr="006B35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tcBorders>
              <w:bottom w:val="none" w:sz="0" w:space="0" w:color="auto"/>
            </w:tcBorders>
            <w:shd w:val="clear" w:color="auto" w:fill="auto"/>
          </w:tcPr>
          <w:p w14:paraId="6D8AA525" w14:textId="25AFCF2A" w:rsidR="000D7643" w:rsidRDefault="000D7643">
            <w:r>
              <w:t>Case</w:t>
            </w:r>
          </w:p>
        </w:tc>
        <w:tc>
          <w:tcPr>
            <w:tcW w:w="1143" w:type="pct"/>
            <w:tcBorders>
              <w:bottom w:val="none" w:sz="0" w:space="0" w:color="auto"/>
            </w:tcBorders>
            <w:shd w:val="clear" w:color="auto" w:fill="auto"/>
          </w:tcPr>
          <w:p w14:paraId="2DBBE268" w14:textId="71196617" w:rsidR="000D7643" w:rsidRDefault="000D7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3143" w:type="pct"/>
            <w:tcBorders>
              <w:bottom w:val="none" w:sz="0" w:space="0" w:color="auto"/>
            </w:tcBorders>
            <w:shd w:val="clear" w:color="auto" w:fill="auto"/>
          </w:tcPr>
          <w:p w14:paraId="1BE9735E" w14:textId="245CA1B2" w:rsidR="000D7643" w:rsidRDefault="000D7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eature</w:t>
            </w:r>
          </w:p>
        </w:tc>
      </w:tr>
      <w:tr w:rsidR="000D7643" w14:paraId="1B22C5EB" w14:textId="77777777" w:rsidTr="006B35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shd w:val="clear" w:color="auto" w:fill="auto"/>
          </w:tcPr>
          <w:p w14:paraId="260EC748" w14:textId="43247D0C" w:rsidR="000D7643" w:rsidRDefault="000D7643">
            <w:r>
              <w:t>Case 1</w:t>
            </w:r>
          </w:p>
        </w:tc>
        <w:tc>
          <w:tcPr>
            <w:tcW w:w="1143" w:type="pct"/>
            <w:shd w:val="clear" w:color="auto" w:fill="auto"/>
          </w:tcPr>
          <w:p w14:paraId="03BC2431" w14:textId="39A65FB6" w:rsidR="000D7643" w:rsidRDefault="000D7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bsite</w:t>
            </w:r>
          </w:p>
        </w:tc>
        <w:tc>
          <w:tcPr>
            <w:tcW w:w="3143" w:type="pct"/>
            <w:shd w:val="clear" w:color="auto" w:fill="auto"/>
          </w:tcPr>
          <w:p w14:paraId="74D22BB6" w14:textId="71F07332" w:rsidR="000D7643" w:rsidRDefault="000D7643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SotM</w:t>
            </w:r>
            <w:proofErr w:type="spellEnd"/>
          </w:p>
          <w:p w14:paraId="308032B6" w14:textId="0749CE4E" w:rsidR="000D7643" w:rsidRDefault="000D7643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b of pages: 9 (&gt; 6)</w:t>
            </w:r>
          </w:p>
          <w:p w14:paraId="63C5177B" w14:textId="06226E5C" w:rsidR="000D7643" w:rsidRDefault="000D7643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vigation (scalable)</w:t>
            </w:r>
          </w:p>
        </w:tc>
      </w:tr>
      <w:tr w:rsidR="000D7643" w14:paraId="66E0EA49" w14:textId="77777777" w:rsidTr="006B352D">
        <w:trPr>
          <w:trHeight w:val="2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shd w:val="clear" w:color="auto" w:fill="auto"/>
          </w:tcPr>
          <w:p w14:paraId="36CB91F8" w14:textId="33EE0C53" w:rsidR="000D7643" w:rsidRDefault="000D7643">
            <w:r>
              <w:t>Case 2</w:t>
            </w:r>
          </w:p>
        </w:tc>
        <w:tc>
          <w:tcPr>
            <w:tcW w:w="1143" w:type="pct"/>
            <w:shd w:val="clear" w:color="auto" w:fill="auto"/>
          </w:tcPr>
          <w:p w14:paraId="200F81FE" w14:textId="1103205B" w:rsidR="000D7643" w:rsidRDefault="000D7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 functionality</w:t>
            </w:r>
          </w:p>
        </w:tc>
        <w:tc>
          <w:tcPr>
            <w:tcW w:w="3143" w:type="pct"/>
            <w:shd w:val="clear" w:color="auto" w:fill="auto"/>
          </w:tcPr>
          <w:p w14:paraId="4B72F448" w14:textId="7B09AC67" w:rsidR="00F66D84" w:rsidRDefault="009D2AD6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king page</w:t>
            </w:r>
            <w:r w:rsidR="00F66D84">
              <w:t xml:space="preserve">: </w:t>
            </w:r>
          </w:p>
          <w:p w14:paraId="23CEEB63" w14:textId="6413FDC4" w:rsidR="000927E6" w:rsidRDefault="000927E6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confirmation(</w:t>
            </w:r>
            <w:proofErr w:type="gramEnd"/>
            <w:r>
              <w:t>)</w:t>
            </w:r>
          </w:p>
          <w:p w14:paraId="55319201" w14:textId="502E8BF9" w:rsidR="000927E6" w:rsidRDefault="000927E6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submit(</w:t>
            </w:r>
            <w:proofErr w:type="gramEnd"/>
            <w:r>
              <w:t>) (local storage)</w:t>
            </w:r>
          </w:p>
          <w:p w14:paraId="2C404FB7" w14:textId="77777777" w:rsidR="000927E6" w:rsidRDefault="000927E6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ful process page</w:t>
            </w:r>
          </w:p>
          <w:p w14:paraId="79A932B8" w14:textId="3D99B6B3" w:rsidR="000927E6" w:rsidRDefault="000927E6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trieve local storage</w:t>
            </w:r>
          </w:p>
          <w:p w14:paraId="4D02B7FC" w14:textId="2B98712E" w:rsidR="00042E41" w:rsidRDefault="00042E41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e time to the selected launch date</w:t>
            </w:r>
          </w:p>
          <w:p w14:paraId="123AB633" w14:textId="486812E8" w:rsidR="00042E41" w:rsidRDefault="00042E41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sent (part of) submitted info</w:t>
            </w:r>
          </w:p>
          <w:p w14:paraId="01A632F9" w14:textId="77777777" w:rsidR="000927E6" w:rsidRDefault="000927E6" w:rsidP="000927E6">
            <w:pPr>
              <w:pStyle w:val="ListParagraph"/>
              <w:numPr>
                <w:ilvl w:val="0"/>
                <w:numId w:val="1"/>
              </w:numPr>
              <w:ind w:left="289" w:hanging="28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act Us:</w:t>
            </w:r>
          </w:p>
          <w:p w14:paraId="0DFABAE7" w14:textId="760C99A6" w:rsidR="000927E6" w:rsidRDefault="000927E6" w:rsidP="00852E97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ssage: thank you!</w:t>
            </w:r>
          </w:p>
        </w:tc>
      </w:tr>
      <w:tr w:rsidR="000D7643" w14:paraId="61E4673A" w14:textId="77777777" w:rsidTr="006B35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shd w:val="clear" w:color="auto" w:fill="auto"/>
          </w:tcPr>
          <w:p w14:paraId="63C17FC2" w14:textId="3D278B6B" w:rsidR="000D7643" w:rsidRDefault="000D7643">
            <w:r>
              <w:t>Case 3</w:t>
            </w:r>
          </w:p>
        </w:tc>
        <w:tc>
          <w:tcPr>
            <w:tcW w:w="1143" w:type="pct"/>
            <w:shd w:val="clear" w:color="auto" w:fill="auto"/>
          </w:tcPr>
          <w:p w14:paraId="5D88DF77" w14:textId="09347682" w:rsidR="000D7643" w:rsidRDefault="00B823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rays and Loops</w:t>
            </w:r>
          </w:p>
        </w:tc>
        <w:tc>
          <w:tcPr>
            <w:tcW w:w="3143" w:type="pct"/>
            <w:shd w:val="clear" w:color="auto" w:fill="auto"/>
          </w:tcPr>
          <w:p w14:paraId="66F1B61D" w14:textId="48BBA3EA" w:rsidR="000D7643" w:rsidRDefault="009D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king page: Subtotal and total</w:t>
            </w:r>
          </w:p>
        </w:tc>
      </w:tr>
      <w:tr w:rsidR="000D7643" w14:paraId="4B795B52" w14:textId="77777777" w:rsidTr="006B35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shd w:val="clear" w:color="auto" w:fill="auto"/>
          </w:tcPr>
          <w:p w14:paraId="2469C14D" w14:textId="16B8C22B" w:rsidR="000D7643" w:rsidRDefault="000D7643">
            <w:r>
              <w:t>Case 4</w:t>
            </w:r>
          </w:p>
        </w:tc>
        <w:tc>
          <w:tcPr>
            <w:tcW w:w="1143" w:type="pct"/>
            <w:shd w:val="clear" w:color="auto" w:fill="auto"/>
          </w:tcPr>
          <w:p w14:paraId="1258FD1B" w14:textId="22527440" w:rsidR="000D7643" w:rsidRDefault="00B823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M tree</w:t>
            </w:r>
          </w:p>
        </w:tc>
        <w:tc>
          <w:tcPr>
            <w:tcW w:w="3143" w:type="pct"/>
            <w:shd w:val="clear" w:color="auto" w:fill="auto"/>
          </w:tcPr>
          <w:p w14:paraId="7AF2B0E6" w14:textId="74077890" w:rsidR="000D7643" w:rsidRDefault="00852E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king</w:t>
            </w:r>
            <w:r w:rsidR="00B82347">
              <w:t xml:space="preserve"> page</w:t>
            </w:r>
            <w:r w:rsidR="0057496E">
              <w:t>??</w:t>
            </w:r>
          </w:p>
        </w:tc>
      </w:tr>
      <w:tr w:rsidR="000D7643" w14:paraId="104C3AA0" w14:textId="77777777" w:rsidTr="006B35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shd w:val="clear" w:color="auto" w:fill="auto"/>
          </w:tcPr>
          <w:p w14:paraId="39E0CD03" w14:textId="3AD76C6C" w:rsidR="000D7643" w:rsidRDefault="000D7643">
            <w:r>
              <w:t>Case 5</w:t>
            </w:r>
          </w:p>
        </w:tc>
        <w:tc>
          <w:tcPr>
            <w:tcW w:w="1143" w:type="pct"/>
            <w:shd w:val="clear" w:color="auto" w:fill="auto"/>
          </w:tcPr>
          <w:p w14:paraId="09B124B2" w14:textId="206B6510" w:rsidR="000D7643" w:rsidRDefault="009D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m validation</w:t>
            </w:r>
          </w:p>
        </w:tc>
        <w:tc>
          <w:tcPr>
            <w:tcW w:w="3143" w:type="pct"/>
            <w:shd w:val="clear" w:color="auto" w:fill="auto"/>
          </w:tcPr>
          <w:p w14:paraId="3C51DEA9" w14:textId="7EDCBFFE" w:rsidR="000D7643" w:rsidRDefault="00852E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king</w:t>
            </w:r>
            <w:r w:rsidR="009D2AD6">
              <w:t xml:space="preserve"> page</w:t>
            </w:r>
          </w:p>
          <w:p w14:paraId="7F2069DD" w14:textId="77777777" w:rsidR="00852E97" w:rsidRDefault="00852E97" w:rsidP="00852E9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ify all fields have values</w:t>
            </w:r>
          </w:p>
          <w:p w14:paraId="6BD97436" w14:textId="6C7D92C7" w:rsidR="00852E97" w:rsidRDefault="00852E97" w:rsidP="00852E9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ify other aspects (regex</w:t>
            </w:r>
            <w:r w:rsidR="00E836BD">
              <w:t>: email, name, postal code)</w:t>
            </w:r>
          </w:p>
        </w:tc>
      </w:tr>
      <w:tr w:rsidR="000D7643" w14:paraId="15FDDD5A" w14:textId="77777777" w:rsidTr="006B35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shd w:val="clear" w:color="auto" w:fill="auto"/>
          </w:tcPr>
          <w:p w14:paraId="44B106ED" w14:textId="00CEDA5B" w:rsidR="000D7643" w:rsidRDefault="000D7643">
            <w:r>
              <w:t>Case 6</w:t>
            </w:r>
          </w:p>
        </w:tc>
        <w:tc>
          <w:tcPr>
            <w:tcW w:w="1143" w:type="pct"/>
            <w:shd w:val="clear" w:color="auto" w:fill="auto"/>
          </w:tcPr>
          <w:p w14:paraId="5771BB1B" w14:textId="05DDA5D3" w:rsidR="000D7643" w:rsidRDefault="00E836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editing by user</w:t>
            </w:r>
          </w:p>
        </w:tc>
        <w:tc>
          <w:tcPr>
            <w:tcW w:w="3143" w:type="pct"/>
            <w:shd w:val="clear" w:color="auto" w:fill="auto"/>
          </w:tcPr>
          <w:p w14:paraId="6DA702AD" w14:textId="0BE0E8A6" w:rsidR="00686C1B" w:rsidRDefault="00686C1B" w:rsidP="00686C1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47" w:hanging="2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king form</w:t>
            </w:r>
          </w:p>
          <w:p w14:paraId="6E0D969C" w14:textId="0B94FC7D" w:rsidR="00E836BD" w:rsidRDefault="00E836BD" w:rsidP="00E836BD">
            <w:pPr>
              <w:pStyle w:val="ListParagraph"/>
              <w:numPr>
                <w:ilvl w:val="1"/>
                <w:numId w:val="1"/>
              </w:numPr>
              <w:spacing w:after="160" w:line="259" w:lineRule="auto"/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>
              <w:t>addChildren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4123D061" w14:textId="74DC450B" w:rsidR="000D7643" w:rsidRDefault="00E836BD" w:rsidP="00E836BD">
            <w:pPr>
              <w:pStyle w:val="ListParagraph"/>
              <w:numPr>
                <w:ilvl w:val="1"/>
                <w:numId w:val="1"/>
              </w:numPr>
              <w:spacing w:after="160" w:line="259" w:lineRule="auto"/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>
              <w:t>addAdult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</w:tr>
      <w:tr w:rsidR="000D7643" w14:paraId="3713C030" w14:textId="77777777" w:rsidTr="006B35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shd w:val="clear" w:color="auto" w:fill="auto"/>
          </w:tcPr>
          <w:p w14:paraId="4305215E" w14:textId="15868023" w:rsidR="000D7643" w:rsidRDefault="000D7643">
            <w:r>
              <w:t>Case 7</w:t>
            </w:r>
          </w:p>
        </w:tc>
        <w:tc>
          <w:tcPr>
            <w:tcW w:w="1143" w:type="pct"/>
            <w:shd w:val="clear" w:color="auto" w:fill="auto"/>
          </w:tcPr>
          <w:p w14:paraId="47217D71" w14:textId="51DBF2AC" w:rsidR="000D7643" w:rsidRDefault="00E212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ing data forms</w:t>
            </w:r>
          </w:p>
        </w:tc>
        <w:tc>
          <w:tcPr>
            <w:tcW w:w="3143" w:type="pct"/>
            <w:shd w:val="clear" w:color="auto" w:fill="auto"/>
          </w:tcPr>
          <w:p w14:paraId="6AD63748" w14:textId="2EBB7998" w:rsidR="000D7643" w:rsidRDefault="00E212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 storage: JSON</w:t>
            </w:r>
          </w:p>
        </w:tc>
      </w:tr>
      <w:tr w:rsidR="000D7643" w14:paraId="68E1E441" w14:textId="77777777" w:rsidTr="006B35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shd w:val="clear" w:color="auto" w:fill="auto"/>
          </w:tcPr>
          <w:p w14:paraId="18463F6D" w14:textId="647F5FCB" w:rsidR="000D7643" w:rsidRDefault="000D7643">
            <w:r>
              <w:t>Case 8</w:t>
            </w:r>
          </w:p>
        </w:tc>
        <w:tc>
          <w:tcPr>
            <w:tcW w:w="1143" w:type="pct"/>
            <w:shd w:val="clear" w:color="auto" w:fill="auto"/>
          </w:tcPr>
          <w:p w14:paraId="59FBFFA1" w14:textId="3E4E62CD" w:rsidR="000D7643" w:rsidRDefault="00E212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ing</w:t>
            </w:r>
          </w:p>
        </w:tc>
        <w:tc>
          <w:tcPr>
            <w:tcW w:w="3143" w:type="pct"/>
            <w:shd w:val="clear" w:color="auto" w:fill="auto"/>
          </w:tcPr>
          <w:p w14:paraId="338AA4D2" w14:textId="20B46B2B" w:rsidR="000D7643" w:rsidRDefault="00E212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table</w:t>
            </w:r>
          </w:p>
        </w:tc>
      </w:tr>
      <w:tr w:rsidR="000D7643" w14:paraId="2F7739E8" w14:textId="77777777" w:rsidTr="006B35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shd w:val="clear" w:color="auto" w:fill="auto"/>
          </w:tcPr>
          <w:p w14:paraId="6B436E69" w14:textId="08AF5873" w:rsidR="000D7643" w:rsidRDefault="000D7643">
            <w:r>
              <w:t>Case 9</w:t>
            </w:r>
          </w:p>
        </w:tc>
        <w:tc>
          <w:tcPr>
            <w:tcW w:w="1143" w:type="pct"/>
            <w:shd w:val="clear" w:color="auto" w:fill="auto"/>
          </w:tcPr>
          <w:p w14:paraId="14EFB4E6" w14:textId="2720633D" w:rsidR="000D7643" w:rsidRDefault="00E212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jax Service</w:t>
            </w:r>
          </w:p>
        </w:tc>
        <w:tc>
          <w:tcPr>
            <w:tcW w:w="3143" w:type="pct"/>
            <w:shd w:val="clear" w:color="auto" w:fill="auto"/>
          </w:tcPr>
          <w:p w14:paraId="430E1762" w14:textId="77777777" w:rsidR="008050BB" w:rsidRDefault="008050BB" w:rsidP="008050B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lash</w:t>
            </w:r>
          </w:p>
          <w:p w14:paraId="0EA3ED49" w14:textId="77777777" w:rsidR="008050BB" w:rsidRDefault="008050BB" w:rsidP="008050BB">
            <w:pPr>
              <w:pStyle w:val="ListParagraph"/>
              <w:numPr>
                <w:ilvl w:val="1"/>
                <w:numId w:val="1"/>
              </w:numPr>
              <w:ind w:left="5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unction change language</w:t>
            </w:r>
          </w:p>
          <w:p w14:paraId="6F339CBB" w14:textId="4D402A88" w:rsidR="00E21287" w:rsidRDefault="00E21287" w:rsidP="00E2128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ies:</w:t>
            </w:r>
          </w:p>
          <w:p w14:paraId="2A10B788" w14:textId="77777777" w:rsidR="00E21287" w:rsidRDefault="00E21287" w:rsidP="00E21287">
            <w:pPr>
              <w:pStyle w:val="ListParagraph"/>
              <w:numPr>
                <w:ilvl w:val="1"/>
                <w:numId w:val="1"/>
              </w:numPr>
              <w:ind w:left="5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page by Ajax</w:t>
            </w:r>
          </w:p>
          <w:p w14:paraId="1D8FA550" w14:textId="77777777" w:rsidR="000D7643" w:rsidRDefault="00E21287" w:rsidP="00E21287">
            <w:pPr>
              <w:pStyle w:val="ListParagraph"/>
              <w:numPr>
                <w:ilvl w:val="0"/>
                <w:numId w:val="1"/>
              </w:numPr>
              <w:ind w:left="289" w:hanging="28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ather on the moon</w:t>
            </w:r>
          </w:p>
          <w:p w14:paraId="48419842" w14:textId="77777777" w:rsidR="00E21287" w:rsidRDefault="009B6C35" w:rsidP="00E21287">
            <w:pPr>
              <w:pStyle w:val="ListParagraph"/>
              <w:numPr>
                <w:ilvl w:val="1"/>
                <w:numId w:val="1"/>
              </w:numPr>
              <w:ind w:left="5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jax</w:t>
            </w:r>
          </w:p>
          <w:p w14:paraId="7031265D" w14:textId="209E9679" w:rsidR="00501066" w:rsidRDefault="00501066" w:rsidP="00501066">
            <w:pPr>
              <w:pStyle w:val="ListParagraph"/>
              <w:numPr>
                <w:ilvl w:val="0"/>
                <w:numId w:val="1"/>
              </w:numPr>
              <w:ind w:left="388" w:hanging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king</w:t>
            </w:r>
          </w:p>
          <w:p w14:paraId="4AFB8DAE" w14:textId="3583E96C" w:rsidR="00501066" w:rsidRDefault="00501066" w:rsidP="00501066">
            <w:pPr>
              <w:pStyle w:val="ListParagraph"/>
              <w:numPr>
                <w:ilvl w:val="1"/>
                <w:numId w:val="1"/>
              </w:numPr>
              <w:ind w:left="5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 a file that include info on launch dates</w:t>
            </w:r>
          </w:p>
        </w:tc>
      </w:tr>
      <w:tr w:rsidR="00894EE3" w14:paraId="18F2BC25" w14:textId="77777777" w:rsidTr="006B35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  <w:shd w:val="clear" w:color="auto" w:fill="auto"/>
          </w:tcPr>
          <w:p w14:paraId="6B0B4351" w14:textId="2C450F9D" w:rsidR="00894EE3" w:rsidRDefault="00894EE3" w:rsidP="00894EE3">
            <w:r>
              <w:t>Case 10</w:t>
            </w:r>
          </w:p>
        </w:tc>
        <w:tc>
          <w:tcPr>
            <w:tcW w:w="1143" w:type="pct"/>
            <w:shd w:val="clear" w:color="auto" w:fill="auto"/>
          </w:tcPr>
          <w:p w14:paraId="2A225DDB" w14:textId="1BE01F5D" w:rsidR="00894EE3" w:rsidRDefault="00894EE3" w:rsidP="00894E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Query</w:t>
            </w:r>
          </w:p>
        </w:tc>
        <w:tc>
          <w:tcPr>
            <w:tcW w:w="3143" w:type="pct"/>
            <w:shd w:val="clear" w:color="auto" w:fill="auto"/>
          </w:tcPr>
          <w:p w14:paraId="344488E4" w14:textId="77777777" w:rsidR="00894EE3" w:rsidRDefault="00894EE3" w:rsidP="00894E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Q: accordion</w:t>
            </w:r>
          </w:p>
          <w:p w14:paraId="037775E6" w14:textId="44445A03" w:rsidR="00894EE3" w:rsidRDefault="00894EE3" w:rsidP="00894EE3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ng: toggle</w:t>
            </w:r>
          </w:p>
        </w:tc>
      </w:tr>
    </w:tbl>
    <w:p w14:paraId="54CF12EB" w14:textId="0C4B1E05" w:rsidR="000C7B97" w:rsidRDefault="000C7B97"/>
    <w:p w14:paraId="38CB7026" w14:textId="76576B12" w:rsidR="006B352D" w:rsidRPr="006B352D" w:rsidRDefault="006B352D">
      <w:pPr>
        <w:rPr>
          <w:b/>
          <w:bCs/>
        </w:rPr>
      </w:pPr>
      <w:r w:rsidRPr="006B352D">
        <w:rPr>
          <w:b/>
          <w:bCs/>
        </w:rPr>
        <w:t xml:space="preserve">Requirements </w:t>
      </w:r>
      <w:proofErr w:type="spellStart"/>
      <w:r w:rsidRPr="006B352D">
        <w:rPr>
          <w:b/>
          <w:bCs/>
        </w:rPr>
        <w:t>fullfillment</w:t>
      </w:r>
      <w:proofErr w:type="spellEnd"/>
      <w:r w:rsidRPr="006B352D">
        <w:rPr>
          <w:b/>
          <w:bCs/>
        </w:rPr>
        <w:t xml:space="preserve">: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418"/>
        <w:gridCol w:w="7937"/>
      </w:tblGrid>
      <w:tr w:rsidR="00B1270A" w14:paraId="3FB16E37" w14:textId="77777777" w:rsidTr="006B352D">
        <w:tc>
          <w:tcPr>
            <w:tcW w:w="1418" w:type="dxa"/>
            <w:shd w:val="clear" w:color="auto" w:fill="auto"/>
          </w:tcPr>
          <w:p w14:paraId="34069302" w14:textId="7480FCEB" w:rsidR="00B1270A" w:rsidRPr="00B1270A" w:rsidRDefault="00B1270A" w:rsidP="00B1270A">
            <w:pPr>
              <w:rPr>
                <w:b/>
                <w:bCs/>
              </w:rPr>
            </w:pPr>
            <w:r w:rsidRPr="00B1270A">
              <w:rPr>
                <w:b/>
                <w:bCs/>
              </w:rPr>
              <w:t>ALI</w:t>
            </w:r>
          </w:p>
        </w:tc>
        <w:tc>
          <w:tcPr>
            <w:tcW w:w="7937" w:type="dxa"/>
            <w:shd w:val="clear" w:color="auto" w:fill="auto"/>
          </w:tcPr>
          <w:p w14:paraId="5F50393B" w14:textId="410E4014" w:rsidR="00B1270A" w:rsidRDefault="00B1270A" w:rsidP="00E836BD">
            <w:r>
              <w:t xml:space="preserve">Validation --&gt; case 2, 3, 5 (talk about UI </w:t>
            </w:r>
            <w:proofErr w:type="spellStart"/>
            <w:r>
              <w:t>funcition</w:t>
            </w:r>
            <w:proofErr w:type="spellEnd"/>
            <w:r>
              <w:t xml:space="preserve"> </w:t>
            </w:r>
            <w:r>
              <w:t>Array and loop</w:t>
            </w:r>
            <w:r>
              <w:t>,</w:t>
            </w:r>
            <w:r>
              <w:t xml:space="preserve"> Form validation) </w:t>
            </w:r>
          </w:p>
          <w:p w14:paraId="7B4275E3" w14:textId="10CE8EFD" w:rsidR="00B1270A" w:rsidRDefault="00B1270A" w:rsidP="00E836BD">
            <w:proofErr w:type="spellStart"/>
            <w:r>
              <w:t>Addadult</w:t>
            </w:r>
            <w:proofErr w:type="spellEnd"/>
            <w:r>
              <w:t>-&gt;case 6</w:t>
            </w:r>
          </w:p>
        </w:tc>
      </w:tr>
      <w:tr w:rsidR="00B1270A" w14:paraId="49423441" w14:textId="77777777" w:rsidTr="006B352D">
        <w:tc>
          <w:tcPr>
            <w:tcW w:w="1418" w:type="dxa"/>
            <w:shd w:val="clear" w:color="auto" w:fill="auto"/>
          </w:tcPr>
          <w:p w14:paraId="14DE0B6D" w14:textId="6C89370A" w:rsidR="00B1270A" w:rsidRPr="00B1270A" w:rsidRDefault="00B1270A" w:rsidP="00E836BD">
            <w:pPr>
              <w:rPr>
                <w:b/>
                <w:bCs/>
              </w:rPr>
            </w:pPr>
            <w:r w:rsidRPr="00B1270A">
              <w:rPr>
                <w:b/>
                <w:bCs/>
              </w:rPr>
              <w:t>DMITRY</w:t>
            </w:r>
          </w:p>
        </w:tc>
        <w:tc>
          <w:tcPr>
            <w:tcW w:w="7937" w:type="dxa"/>
            <w:shd w:val="clear" w:color="auto" w:fill="auto"/>
          </w:tcPr>
          <w:p w14:paraId="205CB64E" w14:textId="77777777" w:rsidR="00B1270A" w:rsidRDefault="00B1270A" w:rsidP="00E836BD">
            <w:r>
              <w:t xml:space="preserve">DOM Tree--&gt;case 4 </w:t>
            </w:r>
          </w:p>
          <w:p w14:paraId="2569071A" w14:textId="5ABD0459" w:rsidR="00B1270A" w:rsidRDefault="00B1270A" w:rsidP="00E836BD">
            <w:r>
              <w:t>Local Storage--&gt; 2,3,6</w:t>
            </w:r>
          </w:p>
        </w:tc>
      </w:tr>
      <w:tr w:rsidR="00B1270A" w14:paraId="6B089B69" w14:textId="77777777" w:rsidTr="006B352D">
        <w:tc>
          <w:tcPr>
            <w:tcW w:w="1418" w:type="dxa"/>
            <w:shd w:val="clear" w:color="auto" w:fill="auto"/>
          </w:tcPr>
          <w:p w14:paraId="0BDB8A37" w14:textId="4E891253" w:rsidR="00B1270A" w:rsidRPr="00B1270A" w:rsidRDefault="00B1270A" w:rsidP="00E836BD">
            <w:pPr>
              <w:rPr>
                <w:b/>
                <w:bCs/>
              </w:rPr>
            </w:pPr>
            <w:r w:rsidRPr="00B1270A">
              <w:rPr>
                <w:b/>
                <w:bCs/>
              </w:rPr>
              <w:t>RAMI</w:t>
            </w:r>
          </w:p>
        </w:tc>
        <w:tc>
          <w:tcPr>
            <w:tcW w:w="7937" w:type="dxa"/>
            <w:shd w:val="clear" w:color="auto" w:fill="auto"/>
          </w:tcPr>
          <w:p w14:paraId="3B2A08F6" w14:textId="77777777" w:rsidR="00B1270A" w:rsidRDefault="00B1270A" w:rsidP="00E836BD">
            <w:r>
              <w:t xml:space="preserve">AJAX Nav --&gt; case 9, 10 </w:t>
            </w:r>
          </w:p>
          <w:p w14:paraId="00522957" w14:textId="1FCA9E5D" w:rsidR="00B1270A" w:rsidRDefault="00B1270A" w:rsidP="00E836BD">
            <w:r>
              <w:t xml:space="preserve">Twitter </w:t>
            </w:r>
            <w:proofErr w:type="spellStart"/>
            <w:r>
              <w:t>APi</w:t>
            </w:r>
            <w:proofErr w:type="spellEnd"/>
            <w:r>
              <w:t xml:space="preserve"> SendGrid API (</w:t>
            </w:r>
            <w:proofErr w:type="spellStart"/>
            <w:r>
              <w:t>heroku</w:t>
            </w:r>
            <w:proofErr w:type="spellEnd"/>
            <w:r>
              <w:t>)</w:t>
            </w:r>
          </w:p>
        </w:tc>
      </w:tr>
    </w:tbl>
    <w:p w14:paraId="583D9A86" w14:textId="4E5DF1FA" w:rsidR="00505FFA" w:rsidRDefault="00505FFA" w:rsidP="00E836BD">
      <w:pPr>
        <w:ind w:left="720" w:firstLine="720"/>
      </w:pPr>
    </w:p>
    <w:p w14:paraId="6C6FBA41" w14:textId="77777777" w:rsidR="00505FFA" w:rsidRDefault="00505FFA" w:rsidP="00505FFA">
      <w:pPr>
        <w:spacing w:after="0" w:line="240" w:lineRule="auto"/>
        <w:ind w:left="720" w:firstLine="720"/>
      </w:pPr>
    </w:p>
    <w:p w14:paraId="15494C86" w14:textId="77777777" w:rsidR="00505FFA" w:rsidRDefault="00505FFA" w:rsidP="00505FFA">
      <w:pPr>
        <w:spacing w:after="0" w:line="240" w:lineRule="auto"/>
        <w:ind w:left="720" w:firstLine="720"/>
      </w:pPr>
    </w:p>
    <w:p w14:paraId="38095C5D" w14:textId="4F0C1F20" w:rsidR="00505FFA" w:rsidRPr="00B1270A" w:rsidRDefault="00505FFA" w:rsidP="00B1270A">
      <w:pPr>
        <w:spacing w:after="0" w:line="240" w:lineRule="auto"/>
        <w:rPr>
          <w:b/>
          <w:bCs/>
        </w:rPr>
      </w:pPr>
      <w:r w:rsidRPr="00B1270A">
        <w:rPr>
          <w:b/>
          <w:bCs/>
        </w:rPr>
        <w:lastRenderedPageBreak/>
        <w:t>Order of presentation:</w:t>
      </w:r>
    </w:p>
    <w:p w14:paraId="1F12FBA6" w14:textId="77777777" w:rsidR="00505FFA" w:rsidRDefault="00505FFA" w:rsidP="00505FFA">
      <w:pPr>
        <w:spacing w:after="0" w:line="240" w:lineRule="auto"/>
        <w:ind w:left="720" w:firstLine="720"/>
      </w:pPr>
    </w:p>
    <w:tbl>
      <w:tblPr>
        <w:tblStyle w:val="PlainTable4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3"/>
        <w:gridCol w:w="2091"/>
        <w:gridCol w:w="1651"/>
        <w:gridCol w:w="67"/>
        <w:gridCol w:w="1713"/>
        <w:gridCol w:w="2416"/>
      </w:tblGrid>
      <w:tr w:rsidR="00505FFA" w:rsidRPr="00505FFA" w14:paraId="1B200A46" w14:textId="77777777" w:rsidTr="006B35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</w:tcPr>
          <w:p w14:paraId="29619A11" w14:textId="77777777" w:rsidR="00505FFA" w:rsidRPr="00505FFA" w:rsidRDefault="00505FFA" w:rsidP="001A7378">
            <w:r w:rsidRPr="00505FFA">
              <w:t>ALI</w:t>
            </w:r>
          </w:p>
        </w:tc>
        <w:tc>
          <w:tcPr>
            <w:tcW w:w="3742" w:type="dxa"/>
            <w:gridSpan w:val="2"/>
            <w:shd w:val="clear" w:color="auto" w:fill="auto"/>
          </w:tcPr>
          <w:p w14:paraId="26E9F582" w14:textId="11DE425E" w:rsidR="00505FFA" w:rsidRPr="00496FD9" w:rsidRDefault="00505FFA" w:rsidP="001A737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496FD9">
              <w:rPr>
                <w:b w:val="0"/>
                <w:bCs w:val="0"/>
              </w:rPr>
              <w:t xml:space="preserve">- </w:t>
            </w:r>
            <w:r w:rsidRPr="00496FD9">
              <w:rPr>
                <w:b w:val="0"/>
                <w:bCs w:val="0"/>
              </w:rPr>
              <w:t xml:space="preserve">How we divided the tasks (word doc) </w:t>
            </w:r>
          </w:p>
        </w:tc>
        <w:tc>
          <w:tcPr>
            <w:tcW w:w="4196" w:type="dxa"/>
            <w:gridSpan w:val="3"/>
            <w:shd w:val="clear" w:color="auto" w:fill="auto"/>
          </w:tcPr>
          <w:p w14:paraId="6E645BBB" w14:textId="16A4CABF" w:rsidR="00505FFA" w:rsidRPr="00496FD9" w:rsidRDefault="00505FFA" w:rsidP="001A737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496FD9">
              <w:rPr>
                <w:b w:val="0"/>
                <w:bCs w:val="0"/>
              </w:rPr>
              <w:t xml:space="preserve">- </w:t>
            </w:r>
            <w:proofErr w:type="spellStart"/>
            <w:r w:rsidRPr="00496FD9">
              <w:rPr>
                <w:b w:val="0"/>
                <w:bCs w:val="0"/>
              </w:rPr>
              <w:t>FormB</w:t>
            </w:r>
            <w:proofErr w:type="spellEnd"/>
            <w:r w:rsidRPr="00496FD9">
              <w:rPr>
                <w:b w:val="0"/>
                <w:bCs w:val="0"/>
              </w:rPr>
              <w:t xml:space="preserve"> (</w:t>
            </w:r>
            <w:proofErr w:type="spellStart"/>
            <w:r w:rsidRPr="00496FD9">
              <w:rPr>
                <w:b w:val="0"/>
                <w:bCs w:val="0"/>
              </w:rPr>
              <w:t>validation+add</w:t>
            </w:r>
            <w:proofErr w:type="spellEnd"/>
            <w:r w:rsidRPr="00496FD9">
              <w:rPr>
                <w:b w:val="0"/>
                <w:bCs w:val="0"/>
              </w:rPr>
              <w:t xml:space="preserve"> adult)</w:t>
            </w:r>
          </w:p>
        </w:tc>
      </w:tr>
      <w:tr w:rsidR="00505FFA" w:rsidRPr="00505FFA" w14:paraId="1C5C3828" w14:textId="77777777" w:rsidTr="006B35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</w:tcPr>
          <w:p w14:paraId="3736E44A" w14:textId="6D77FF45" w:rsidR="00505FFA" w:rsidRPr="00505FFA" w:rsidRDefault="00B1270A" w:rsidP="001A7378">
            <w:r>
              <w:t>DMITRY</w:t>
            </w:r>
          </w:p>
        </w:tc>
        <w:tc>
          <w:tcPr>
            <w:tcW w:w="2091" w:type="dxa"/>
            <w:shd w:val="clear" w:color="auto" w:fill="auto"/>
          </w:tcPr>
          <w:p w14:paraId="4FE0C1F3" w14:textId="77777777" w:rsidR="00505FFA" w:rsidRPr="00505FFA" w:rsidRDefault="00505FFA" w:rsidP="001A7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5FFA">
              <w:t>- G</w:t>
            </w:r>
            <w:r w:rsidRPr="00505FFA">
              <w:t>it</w:t>
            </w:r>
          </w:p>
        </w:tc>
        <w:tc>
          <w:tcPr>
            <w:tcW w:w="1718" w:type="dxa"/>
            <w:gridSpan w:val="2"/>
            <w:shd w:val="clear" w:color="auto" w:fill="auto"/>
          </w:tcPr>
          <w:p w14:paraId="7C7D63A9" w14:textId="77777777" w:rsidR="00505FFA" w:rsidRPr="00505FFA" w:rsidRDefault="00505FFA" w:rsidP="001A7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5FFA">
              <w:t>-A</w:t>
            </w:r>
            <w:r w:rsidRPr="00505FFA">
              <w:t>dded branches</w:t>
            </w:r>
          </w:p>
        </w:tc>
        <w:tc>
          <w:tcPr>
            <w:tcW w:w="1713" w:type="dxa"/>
            <w:shd w:val="clear" w:color="auto" w:fill="auto"/>
          </w:tcPr>
          <w:p w14:paraId="7165492C" w14:textId="77777777" w:rsidR="00505FFA" w:rsidRPr="00505FFA" w:rsidRDefault="00505FFA" w:rsidP="001A7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5FFA">
              <w:t>-T</w:t>
            </w:r>
            <w:r w:rsidRPr="00505FFA">
              <w:t>alk about merging process with Ali</w:t>
            </w:r>
          </w:p>
        </w:tc>
        <w:tc>
          <w:tcPr>
            <w:tcW w:w="2416" w:type="dxa"/>
            <w:shd w:val="clear" w:color="auto" w:fill="auto"/>
          </w:tcPr>
          <w:p w14:paraId="55B503B6" w14:textId="77777777" w:rsidR="00505FFA" w:rsidRPr="00505FFA" w:rsidRDefault="00505FFA" w:rsidP="001A73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5FFA">
              <w:t>DOM- present local storage</w:t>
            </w:r>
          </w:p>
        </w:tc>
      </w:tr>
      <w:tr w:rsidR="00505FFA" w14:paraId="58135883" w14:textId="77777777" w:rsidTr="006B35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auto"/>
          </w:tcPr>
          <w:p w14:paraId="18E3249C" w14:textId="63B2A34A" w:rsidR="00505FFA" w:rsidRPr="00505FFA" w:rsidRDefault="00B1270A" w:rsidP="001A7378">
            <w:r>
              <w:t>RAMI</w:t>
            </w:r>
          </w:p>
        </w:tc>
        <w:tc>
          <w:tcPr>
            <w:tcW w:w="2091" w:type="dxa"/>
            <w:shd w:val="clear" w:color="auto" w:fill="auto"/>
          </w:tcPr>
          <w:p w14:paraId="5D00327C" w14:textId="77777777" w:rsidR="00505FFA" w:rsidRPr="00505FFA" w:rsidRDefault="00505FFA" w:rsidP="001A7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5FFA">
              <w:t xml:space="preserve">- </w:t>
            </w:r>
            <w:r w:rsidRPr="00505FFA">
              <w:t>Nav template problem</w:t>
            </w:r>
          </w:p>
        </w:tc>
        <w:tc>
          <w:tcPr>
            <w:tcW w:w="1718" w:type="dxa"/>
            <w:gridSpan w:val="2"/>
            <w:shd w:val="clear" w:color="auto" w:fill="auto"/>
          </w:tcPr>
          <w:p w14:paraId="6B9DB9A1" w14:textId="4A9C84E2" w:rsidR="00505FFA" w:rsidRPr="00505FFA" w:rsidRDefault="00505FFA" w:rsidP="001A7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5FFA">
              <w:t>-T</w:t>
            </w:r>
            <w:r w:rsidRPr="00505FFA">
              <w:t xml:space="preserve">witter </w:t>
            </w:r>
            <w:r w:rsidR="00496FD9">
              <w:t>API</w:t>
            </w:r>
          </w:p>
        </w:tc>
        <w:tc>
          <w:tcPr>
            <w:tcW w:w="1713" w:type="dxa"/>
            <w:shd w:val="clear" w:color="auto" w:fill="auto"/>
          </w:tcPr>
          <w:p w14:paraId="1CE735A0" w14:textId="77777777" w:rsidR="00505FFA" w:rsidRDefault="00505FFA" w:rsidP="001A7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5FFA">
              <w:t xml:space="preserve">- </w:t>
            </w:r>
            <w:proofErr w:type="spellStart"/>
            <w:r w:rsidRPr="00505FFA">
              <w:t>S</w:t>
            </w:r>
            <w:r w:rsidRPr="00505FFA">
              <w:t>endgrid</w:t>
            </w:r>
            <w:proofErr w:type="spellEnd"/>
            <w:r w:rsidRPr="00505FFA">
              <w:t xml:space="preserve"> API</w:t>
            </w:r>
          </w:p>
        </w:tc>
        <w:tc>
          <w:tcPr>
            <w:tcW w:w="2416" w:type="dxa"/>
            <w:shd w:val="clear" w:color="auto" w:fill="auto"/>
          </w:tcPr>
          <w:p w14:paraId="6D00F066" w14:textId="77777777" w:rsidR="00505FFA" w:rsidRDefault="00505FFA" w:rsidP="001A737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518E1DC" w14:textId="0B9D375D" w:rsidR="00505FFA" w:rsidRDefault="00505FFA" w:rsidP="00505FFA">
      <w:pPr>
        <w:spacing w:after="0" w:line="240" w:lineRule="auto"/>
      </w:pPr>
    </w:p>
    <w:sectPr w:rsidR="00505FF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9DC3C" w14:textId="77777777" w:rsidR="00FD1A58" w:rsidRDefault="00FD1A58" w:rsidP="00894EE3">
      <w:pPr>
        <w:spacing w:after="0" w:line="240" w:lineRule="auto"/>
      </w:pPr>
      <w:r>
        <w:separator/>
      </w:r>
    </w:p>
  </w:endnote>
  <w:endnote w:type="continuationSeparator" w:id="0">
    <w:p w14:paraId="382DDBC8" w14:textId="77777777" w:rsidR="00FD1A58" w:rsidRDefault="00FD1A58" w:rsidP="00894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CBD18" w14:textId="77777777" w:rsidR="00FD1A58" w:rsidRDefault="00FD1A58" w:rsidP="00894EE3">
      <w:pPr>
        <w:spacing w:after="0" w:line="240" w:lineRule="auto"/>
      </w:pPr>
      <w:r>
        <w:separator/>
      </w:r>
    </w:p>
  </w:footnote>
  <w:footnote w:type="continuationSeparator" w:id="0">
    <w:p w14:paraId="7D5910BE" w14:textId="77777777" w:rsidR="00FD1A58" w:rsidRDefault="00FD1A58" w:rsidP="00894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95E9A" w14:textId="7DFAAD1D" w:rsidR="00894EE3" w:rsidRPr="00894EE3" w:rsidRDefault="00894EE3" w:rsidP="00894EE3">
    <w:r w:rsidRPr="00894EE3">
      <w:t>        AUTHOR: Ali, Rami, Dmi</w:t>
    </w:r>
    <w:r>
      <w:t>try</w:t>
    </w:r>
    <w:r>
      <w:tab/>
    </w:r>
    <w:r>
      <w:tab/>
    </w:r>
    <w:r>
      <w:tab/>
    </w:r>
    <w:r>
      <w:tab/>
    </w:r>
    <w:r>
      <w:tab/>
    </w:r>
    <w:r>
      <w:tab/>
    </w:r>
    <w:r w:rsidRPr="00894EE3">
      <w:t>LAST UPDATED: MAY 18, 2022</w:t>
    </w:r>
  </w:p>
  <w:p w14:paraId="1074E70A" w14:textId="77777777" w:rsidR="00894EE3" w:rsidRPr="00894EE3" w:rsidRDefault="00894EE3">
    <w:pPr>
      <w:pStyle w:val="Header"/>
      <w:rPr>
        <w:lang w:val="en-C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A41CA"/>
    <w:multiLevelType w:val="hybridMultilevel"/>
    <w:tmpl w:val="3992F4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094468"/>
    <w:multiLevelType w:val="hybridMultilevel"/>
    <w:tmpl w:val="30FA3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2206067">
    <w:abstractNumId w:val="1"/>
  </w:num>
  <w:num w:numId="2" w16cid:durableId="741761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trA0NbQwMTc1MzBX0lEKTi0uzszPAykwqgUAP4Zv0ywAAAA="/>
  </w:docVars>
  <w:rsids>
    <w:rsidRoot w:val="000D7643"/>
    <w:rsid w:val="00042E41"/>
    <w:rsid w:val="000927E6"/>
    <w:rsid w:val="000C7B97"/>
    <w:rsid w:val="000D7643"/>
    <w:rsid w:val="003D4319"/>
    <w:rsid w:val="00496FD9"/>
    <w:rsid w:val="00501066"/>
    <w:rsid w:val="00505FFA"/>
    <w:rsid w:val="00536295"/>
    <w:rsid w:val="0057496E"/>
    <w:rsid w:val="00686C1B"/>
    <w:rsid w:val="006B352D"/>
    <w:rsid w:val="00715B41"/>
    <w:rsid w:val="008050BB"/>
    <w:rsid w:val="00852E97"/>
    <w:rsid w:val="00894EE3"/>
    <w:rsid w:val="009B6C35"/>
    <w:rsid w:val="009D2AD6"/>
    <w:rsid w:val="00B1270A"/>
    <w:rsid w:val="00B67DDB"/>
    <w:rsid w:val="00B82347"/>
    <w:rsid w:val="00BE2610"/>
    <w:rsid w:val="00E21287"/>
    <w:rsid w:val="00E836BD"/>
    <w:rsid w:val="00F66D84"/>
    <w:rsid w:val="00FC7FFB"/>
    <w:rsid w:val="00FD1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A67FF"/>
  <w15:chartTrackingRefBased/>
  <w15:docId w15:val="{8F65E647-EA34-4218-997E-31DE92699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7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6D84"/>
    <w:pPr>
      <w:ind w:left="720"/>
      <w:contextualSpacing/>
    </w:pPr>
  </w:style>
  <w:style w:type="table" w:styleId="GridTable2">
    <w:name w:val="Grid Table 2"/>
    <w:basedOn w:val="TableNormal"/>
    <w:uiPriority w:val="47"/>
    <w:rsid w:val="003D431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5">
    <w:name w:val="Grid Table 2 Accent 5"/>
    <w:basedOn w:val="TableNormal"/>
    <w:uiPriority w:val="47"/>
    <w:rsid w:val="003D431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FC7FFB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2">
    <w:name w:val="Grid Table 2 Accent 2"/>
    <w:basedOn w:val="TableNormal"/>
    <w:uiPriority w:val="47"/>
    <w:rsid w:val="00FC7FFB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FC7FF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">
    <w:name w:val="List Table 6 Colorful"/>
    <w:basedOn w:val="TableNormal"/>
    <w:uiPriority w:val="51"/>
    <w:rsid w:val="00FC7FF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894E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EE3"/>
  </w:style>
  <w:style w:type="paragraph" w:styleId="Footer">
    <w:name w:val="footer"/>
    <w:basedOn w:val="Normal"/>
    <w:link w:val="FooterChar"/>
    <w:uiPriority w:val="99"/>
    <w:unhideWhenUsed/>
    <w:rsid w:val="00894E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EE3"/>
  </w:style>
  <w:style w:type="table" w:styleId="PlainTable4">
    <w:name w:val="Plain Table 4"/>
    <w:basedOn w:val="TableNormal"/>
    <w:uiPriority w:val="44"/>
    <w:rsid w:val="00496F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9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me, Ali</dc:creator>
  <cp:keywords/>
  <dc:description/>
  <cp:lastModifiedBy>Kizyakov, Dmitry</cp:lastModifiedBy>
  <cp:revision>12</cp:revision>
  <dcterms:created xsi:type="dcterms:W3CDTF">2022-05-13T18:09:00Z</dcterms:created>
  <dcterms:modified xsi:type="dcterms:W3CDTF">2022-05-18T18:29:00Z</dcterms:modified>
</cp:coreProperties>
</file>